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D3AA01" w14:textId="621747AA" w:rsidR="00D640E7" w:rsidRPr="00D640E7" w:rsidRDefault="00D640E7" w:rsidP="008432A0">
      <w:pPr>
        <w:spacing w:after="0" w:line="240" w:lineRule="auto"/>
        <w:jc w:val="center"/>
        <w:rPr>
          <w:sz w:val="36"/>
        </w:rPr>
      </w:pPr>
      <w:r w:rsidRPr="00D640E7">
        <w:rPr>
          <w:sz w:val="36"/>
        </w:rPr>
        <w:t xml:space="preserve">Mech 200 </w:t>
      </w:r>
      <w:r>
        <w:rPr>
          <w:sz w:val="36"/>
        </w:rPr>
        <w:t xml:space="preserve">Design </w:t>
      </w:r>
      <w:r w:rsidR="00586A0C">
        <w:rPr>
          <w:sz w:val="36"/>
        </w:rPr>
        <w:t>Project #2</w:t>
      </w:r>
      <w:r w:rsidR="00350000">
        <w:rPr>
          <w:sz w:val="36"/>
        </w:rPr>
        <w:t xml:space="preserve"> (Fall </w:t>
      </w:r>
      <w:r w:rsidR="008432A0">
        <w:rPr>
          <w:sz w:val="36"/>
        </w:rPr>
        <w:t>2020</w:t>
      </w:r>
      <w:r w:rsidR="00350000">
        <w:rPr>
          <w:sz w:val="36"/>
        </w:rPr>
        <w:t>)</w:t>
      </w:r>
    </w:p>
    <w:p w14:paraId="032DD58A" w14:textId="77777777" w:rsidR="004012D7" w:rsidRPr="00D640E7" w:rsidRDefault="00D640E7" w:rsidP="00D640E7">
      <w:pPr>
        <w:spacing w:after="0" w:line="240" w:lineRule="auto"/>
        <w:jc w:val="center"/>
        <w:rPr>
          <w:sz w:val="36"/>
        </w:rPr>
      </w:pPr>
      <w:r w:rsidRPr="00D640E7">
        <w:rPr>
          <w:sz w:val="36"/>
        </w:rPr>
        <w:t>Hydraulic Cylinder</w:t>
      </w:r>
    </w:p>
    <w:p w14:paraId="1065B546" w14:textId="77777777" w:rsidR="00D640E7" w:rsidRPr="00F92684" w:rsidRDefault="00D640E7" w:rsidP="00D640E7">
      <w:pPr>
        <w:rPr>
          <w:sz w:val="32"/>
          <w:szCs w:val="32"/>
        </w:rPr>
      </w:pPr>
      <w:r w:rsidRPr="00F92684">
        <w:rPr>
          <w:sz w:val="32"/>
          <w:szCs w:val="32"/>
        </w:rPr>
        <w:t>Specifications:</w:t>
      </w:r>
    </w:p>
    <w:p w14:paraId="28E8035E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Available pressure: 10 MPa</w:t>
      </w:r>
    </w:p>
    <w:p w14:paraId="67D5FBD2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Pushing force: 10 </w:t>
      </w:r>
      <w:proofErr w:type="spellStart"/>
      <w:r>
        <w:rPr>
          <w:sz w:val="28"/>
        </w:rPr>
        <w:t>kN</w:t>
      </w:r>
      <w:proofErr w:type="spellEnd"/>
    </w:p>
    <w:p w14:paraId="172A9CDB" w14:textId="28D95D82" w:rsidR="00D640E7" w:rsidRDefault="00350000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noProof/>
          <w:lang w:eastAsia="en-CA"/>
        </w:rPr>
        <w:drawing>
          <wp:anchor distT="0" distB="0" distL="114300" distR="114300" simplePos="0" relativeHeight="251658240" behindDoc="1" locked="0" layoutInCell="1" allowOverlap="1" wp14:anchorId="58369D57" wp14:editId="0AFB6960">
            <wp:simplePos x="0" y="0"/>
            <wp:positionH relativeFrom="column">
              <wp:posOffset>3544672</wp:posOffset>
            </wp:positionH>
            <wp:positionV relativeFrom="paragraph">
              <wp:posOffset>6325</wp:posOffset>
            </wp:positionV>
            <wp:extent cx="3234055" cy="4866005"/>
            <wp:effectExtent l="0" t="0" r="444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617" t="8526" r="31193" b="8294"/>
                    <a:stretch/>
                  </pic:blipFill>
                  <pic:spPr bwMode="auto">
                    <a:xfrm>
                      <a:off x="0" y="0"/>
                      <a:ext cx="3234055" cy="48660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cx1="http://schemas.microsoft.com/office/drawing/2015/9/8/chartex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40E7">
        <w:rPr>
          <w:sz w:val="28"/>
        </w:rPr>
        <w:t xml:space="preserve">Pulling force: 7 </w:t>
      </w:r>
      <w:proofErr w:type="spellStart"/>
      <w:r w:rsidR="00D640E7">
        <w:rPr>
          <w:sz w:val="28"/>
        </w:rPr>
        <w:t>kN</w:t>
      </w:r>
      <w:proofErr w:type="spellEnd"/>
    </w:p>
    <w:p w14:paraId="58D030CF" w14:textId="04A42984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Stroke: 250 mm</w:t>
      </w:r>
    </w:p>
    <w:p w14:paraId="45ED5854" w14:textId="77777777" w:rsidR="00D640E7" w:rsidRPr="007E514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 w:rsidRPr="007E5147">
        <w:rPr>
          <w:sz w:val="28"/>
        </w:rPr>
        <w:t>Rod ends at both ends</w:t>
      </w:r>
      <w:r w:rsidR="007E5147" w:rsidRPr="007E5147">
        <w:rPr>
          <w:sz w:val="28"/>
        </w:rPr>
        <w:t>, similar to McMaster Carr 60645K621</w:t>
      </w:r>
    </w:p>
    <w:p w14:paraId="3D627445" w14:textId="77777777" w:rsidR="00D640E7" w:rsidRPr="00812D75" w:rsidRDefault="007E514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Hose Connection: </w:t>
      </w:r>
      <w:r w:rsidRPr="007E5147">
        <w:rPr>
          <w:sz w:val="28"/>
        </w:rPr>
        <w:t>3/8” NPT</w:t>
      </w:r>
      <w:r>
        <w:rPr>
          <w:sz w:val="28"/>
        </w:rPr>
        <w:t xml:space="preserve">, similar to McMaster Carr </w:t>
      </w:r>
      <w:hyperlink r:id="rId6" w:anchor="52245K824" w:tooltip="Close" w:history="1">
        <w:r w:rsidRPr="007E5147">
          <w:rPr>
            <w:sz w:val="28"/>
          </w:rPr>
          <w:t>52245K824</w:t>
        </w:r>
      </w:hyperlink>
    </w:p>
    <w:p w14:paraId="0513482C" w14:textId="77777777" w:rsidR="00D640E7" w:rsidRPr="00FF54DA" w:rsidRDefault="00D640E7" w:rsidP="00D640E7">
      <w:pPr>
        <w:rPr>
          <w:sz w:val="32"/>
          <w:szCs w:val="32"/>
        </w:rPr>
      </w:pPr>
      <w:r w:rsidRPr="00FF54DA">
        <w:rPr>
          <w:sz w:val="32"/>
          <w:szCs w:val="32"/>
        </w:rPr>
        <w:t>Resources:</w:t>
      </w:r>
    </w:p>
    <w:p w14:paraId="4FC46FF0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Parker</w:t>
      </w:r>
      <w:r w:rsidR="007E5147">
        <w:rPr>
          <w:sz w:val="28"/>
        </w:rPr>
        <w:t xml:space="preserve"> </w:t>
      </w:r>
      <w:proofErr w:type="spellStart"/>
      <w:r w:rsidR="007E5147">
        <w:rPr>
          <w:sz w:val="28"/>
        </w:rPr>
        <w:t>Hannafin</w:t>
      </w:r>
      <w:proofErr w:type="spellEnd"/>
      <w:r>
        <w:rPr>
          <w:sz w:val="28"/>
        </w:rPr>
        <w:t xml:space="preserve"> O-Ring Tolerance Manual</w:t>
      </w:r>
    </w:p>
    <w:p w14:paraId="3E072D9E" w14:textId="77777777" w:rsidR="007E5147" w:rsidRPr="007E5147" w:rsidRDefault="007E5147" w:rsidP="007E5147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0"/>
        <w:rPr>
          <w:sz w:val="28"/>
        </w:rPr>
      </w:pPr>
      <w:r>
        <w:rPr>
          <w:sz w:val="28"/>
        </w:rPr>
        <w:t>Maryland Metrics thread data charts</w:t>
      </w:r>
    </w:p>
    <w:p w14:paraId="346DE1AA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McMaster Carr part downloader</w:t>
      </w:r>
    </w:p>
    <w:p w14:paraId="7676F35F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“How It’s Made” Hydraulic Cylinder</w:t>
      </w:r>
    </w:p>
    <w:p w14:paraId="4C6381B1" w14:textId="77777777" w:rsidR="00D640E7" w:rsidRPr="00FF54DA" w:rsidRDefault="00D640E7" w:rsidP="00D640E7">
      <w:pPr>
        <w:rPr>
          <w:sz w:val="32"/>
          <w:szCs w:val="32"/>
        </w:rPr>
      </w:pPr>
      <w:r w:rsidRPr="00FF54DA">
        <w:rPr>
          <w:sz w:val="32"/>
          <w:szCs w:val="32"/>
        </w:rPr>
        <w:t>Deliverables:</w:t>
      </w:r>
    </w:p>
    <w:p w14:paraId="207338A5" w14:textId="77777777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Assembly drawings /30</w:t>
      </w:r>
    </w:p>
    <w:p w14:paraId="7F50E782" w14:textId="49C088A9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Dimensioned part drawings with tolerances</w:t>
      </w:r>
      <w:r w:rsidR="00FF54DA">
        <w:rPr>
          <w:sz w:val="28"/>
        </w:rPr>
        <w:t xml:space="preserve"> </w:t>
      </w:r>
      <w:r>
        <w:rPr>
          <w:sz w:val="28"/>
        </w:rPr>
        <w:t>/50</w:t>
      </w:r>
    </w:p>
    <w:p w14:paraId="5DCE50B3" w14:textId="4E90953C" w:rsidR="00D640E7" w:rsidRDefault="00D640E7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Bill of materials</w:t>
      </w:r>
      <w:r w:rsidR="00FF54DA">
        <w:rPr>
          <w:sz w:val="28"/>
        </w:rPr>
        <w:t xml:space="preserve"> </w:t>
      </w:r>
      <w:r>
        <w:rPr>
          <w:sz w:val="28"/>
        </w:rPr>
        <w:t>/10</w:t>
      </w:r>
    </w:p>
    <w:p w14:paraId="4EFAC136" w14:textId="4AB4ADA1" w:rsidR="00D640E7" w:rsidRDefault="00812D75" w:rsidP="00D640E7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C</w:t>
      </w:r>
      <w:r w:rsidR="00D640E7">
        <w:rPr>
          <w:sz w:val="28"/>
        </w:rPr>
        <w:t>alculations</w:t>
      </w:r>
      <w:r w:rsidR="00FF54DA">
        <w:rPr>
          <w:sz w:val="28"/>
        </w:rPr>
        <w:t xml:space="preserve"> </w:t>
      </w:r>
      <w:r w:rsidR="00413AD5">
        <w:rPr>
          <w:sz w:val="28"/>
        </w:rPr>
        <w:t>/10</w:t>
      </w:r>
    </w:p>
    <w:p w14:paraId="433E5E4E" w14:textId="697405D1" w:rsidR="00413AD5" w:rsidRDefault="00413AD5" w:rsidP="00413AD5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Neatness and readability 3/10</w:t>
      </w:r>
    </w:p>
    <w:p w14:paraId="513C4763" w14:textId="64B5526E" w:rsidR="00413AD5" w:rsidRDefault="00413AD5" w:rsidP="00413AD5">
      <w:pPr>
        <w:pStyle w:val="ListParagraph"/>
        <w:numPr>
          <w:ilvl w:val="1"/>
          <w:numId w:val="1"/>
        </w:numPr>
        <w:rPr>
          <w:sz w:val="28"/>
        </w:rPr>
      </w:pPr>
      <w:r>
        <w:rPr>
          <w:sz w:val="28"/>
        </w:rPr>
        <w:t>Accuracy 7/10</w:t>
      </w:r>
    </w:p>
    <w:p w14:paraId="04D31AD3" w14:textId="77777777" w:rsidR="00D640E7" w:rsidRPr="00FF54DA" w:rsidRDefault="00D640E7" w:rsidP="00D640E7">
      <w:pPr>
        <w:rPr>
          <w:sz w:val="32"/>
          <w:szCs w:val="32"/>
        </w:rPr>
      </w:pPr>
      <w:r w:rsidRPr="00FF54DA">
        <w:rPr>
          <w:sz w:val="32"/>
          <w:szCs w:val="32"/>
        </w:rPr>
        <w:t>Additional Info:</w:t>
      </w:r>
    </w:p>
    <w:p w14:paraId="130338B8" w14:textId="0E5F1BF8" w:rsidR="00350000" w:rsidRPr="00350000" w:rsidRDefault="00350000" w:rsidP="00F92684">
      <w:pPr>
        <w:pStyle w:val="ListParagraph"/>
        <w:numPr>
          <w:ilvl w:val="0"/>
          <w:numId w:val="1"/>
        </w:numPr>
        <w:rPr>
          <w:sz w:val="28"/>
        </w:rPr>
      </w:pPr>
      <w:r w:rsidRPr="00350000">
        <w:rPr>
          <w:sz w:val="28"/>
        </w:rPr>
        <w:t xml:space="preserve">Project #2 is to be completed in </w:t>
      </w:r>
      <w:r w:rsidRPr="00350000">
        <w:rPr>
          <w:b/>
          <w:bCs/>
          <w:sz w:val="28"/>
        </w:rPr>
        <w:t>SolidWorks</w:t>
      </w:r>
    </w:p>
    <w:p w14:paraId="7DA39D44" w14:textId="0784D800" w:rsidR="00350000" w:rsidRPr="00350000" w:rsidRDefault="00350000" w:rsidP="00F92684">
      <w:pPr>
        <w:pStyle w:val="ListParagraph"/>
        <w:numPr>
          <w:ilvl w:val="0"/>
          <w:numId w:val="1"/>
        </w:numPr>
        <w:rPr>
          <w:sz w:val="28"/>
        </w:rPr>
      </w:pPr>
      <w:r w:rsidRPr="00350000">
        <w:rPr>
          <w:sz w:val="28"/>
        </w:rPr>
        <w:t>Please keep in close contact with your respective TA who will guide you through the early stages of the design process</w:t>
      </w:r>
    </w:p>
    <w:p w14:paraId="108596C1" w14:textId="485888CC" w:rsidR="00350000" w:rsidRDefault="00350000" w:rsidP="00F92684">
      <w:pPr>
        <w:pStyle w:val="ListParagraph"/>
        <w:numPr>
          <w:ilvl w:val="0"/>
          <w:numId w:val="1"/>
        </w:numPr>
        <w:rPr>
          <w:sz w:val="28"/>
        </w:rPr>
      </w:pPr>
      <w:r w:rsidRPr="00350000">
        <w:rPr>
          <w:sz w:val="28"/>
        </w:rPr>
        <w:t xml:space="preserve">Please show the design calculations to your TA </w:t>
      </w:r>
      <w:r w:rsidRPr="00350000">
        <w:rPr>
          <w:b/>
          <w:bCs/>
          <w:sz w:val="28"/>
        </w:rPr>
        <w:t>BEFORE</w:t>
      </w:r>
      <w:r w:rsidRPr="00350000">
        <w:rPr>
          <w:sz w:val="28"/>
        </w:rPr>
        <w:t xml:space="preserve"> proceeding to the drawing phase. You must also supplement your design calculations and design concepts with sketches (that you can use as discussion points with your TA)</w:t>
      </w:r>
    </w:p>
    <w:p w14:paraId="41C089E3" w14:textId="350E1DE6" w:rsidR="00413AD5" w:rsidRDefault="00776C0C" w:rsidP="00776C0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lastRenderedPageBreak/>
        <w:t>If you have h</w:t>
      </w:r>
      <w:r w:rsidR="00413AD5">
        <w:rPr>
          <w:sz w:val="28"/>
        </w:rPr>
        <w:t>andwritten calculations</w:t>
      </w:r>
      <w:r>
        <w:rPr>
          <w:sz w:val="28"/>
        </w:rPr>
        <w:t xml:space="preserve">, you MUST scan it </w:t>
      </w:r>
      <w:r w:rsidR="00413AD5">
        <w:rPr>
          <w:sz w:val="28"/>
        </w:rPr>
        <w:t>with high quality</w:t>
      </w:r>
    </w:p>
    <w:p w14:paraId="799DE268" w14:textId="59867A5F" w:rsidR="00776C0C" w:rsidRDefault="00776C0C" w:rsidP="00776C0C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You may have your calculations in Word </w:t>
      </w:r>
    </w:p>
    <w:p w14:paraId="2114156C" w14:textId="5CE92043" w:rsidR="00174E12" w:rsidRPr="00350000" w:rsidRDefault="00174E12" w:rsidP="00174E12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ALL the drawings MUST be made in </w:t>
      </w:r>
      <w:r w:rsidRPr="00776C0C">
        <w:rPr>
          <w:sz w:val="28"/>
          <w:u w:val="single"/>
        </w:rPr>
        <w:t>INCHES</w:t>
      </w:r>
    </w:p>
    <w:p w14:paraId="16E487B3" w14:textId="34AE6D56" w:rsidR="00812D75" w:rsidRDefault="00FD6DAA" w:rsidP="008432A0">
      <w:pPr>
        <w:pStyle w:val="ListParagraph"/>
        <w:numPr>
          <w:ilvl w:val="0"/>
          <w:numId w:val="1"/>
        </w:numPr>
        <w:rPr>
          <w:color w:val="FF0000"/>
          <w:sz w:val="28"/>
        </w:rPr>
      </w:pPr>
      <w:r>
        <w:rPr>
          <w:color w:val="FF0000"/>
          <w:sz w:val="28"/>
        </w:rPr>
        <w:t xml:space="preserve">Submission </w:t>
      </w:r>
      <w:r w:rsidR="00812D75" w:rsidRPr="00413AD5">
        <w:rPr>
          <w:color w:val="FF0000"/>
          <w:sz w:val="28"/>
        </w:rPr>
        <w:t xml:space="preserve">Due date: </w:t>
      </w:r>
      <w:r w:rsidR="00350000" w:rsidRPr="00413AD5">
        <w:rPr>
          <w:color w:val="FF0000"/>
          <w:sz w:val="28"/>
        </w:rPr>
        <w:t xml:space="preserve">Nov. </w:t>
      </w:r>
      <w:r w:rsidR="008432A0">
        <w:rPr>
          <w:color w:val="FF0000"/>
          <w:sz w:val="28"/>
        </w:rPr>
        <w:t>9, 2020</w:t>
      </w:r>
      <w:bookmarkStart w:id="0" w:name="_GoBack"/>
      <w:bookmarkEnd w:id="0"/>
    </w:p>
    <w:p w14:paraId="40844923" w14:textId="7E541555" w:rsidR="00FD6DAA" w:rsidRPr="00413AD5" w:rsidRDefault="00FD6DAA" w:rsidP="008432A0">
      <w:pPr>
        <w:pStyle w:val="ListParagraph"/>
        <w:numPr>
          <w:ilvl w:val="0"/>
          <w:numId w:val="1"/>
        </w:numPr>
        <w:rPr>
          <w:color w:val="FF0000"/>
          <w:sz w:val="28"/>
        </w:rPr>
      </w:pPr>
      <w:r>
        <w:rPr>
          <w:color w:val="FF0000"/>
          <w:sz w:val="28"/>
        </w:rPr>
        <w:t>You (each gro</w:t>
      </w:r>
      <w:r w:rsidR="008432A0">
        <w:rPr>
          <w:color w:val="FF0000"/>
          <w:sz w:val="28"/>
        </w:rPr>
        <w:t xml:space="preserve">up) must submit your project in </w:t>
      </w:r>
      <w:proofErr w:type="spellStart"/>
      <w:r w:rsidR="008432A0" w:rsidRPr="008432A0">
        <w:rPr>
          <w:color w:val="FF0000"/>
          <w:sz w:val="28"/>
          <w:u w:val="single"/>
        </w:rPr>
        <w:t>brightspace</w:t>
      </w:r>
      <w:proofErr w:type="spellEnd"/>
      <w:r>
        <w:rPr>
          <w:color w:val="FF0000"/>
          <w:sz w:val="28"/>
        </w:rPr>
        <w:t xml:space="preserve"> to your TA.</w:t>
      </w:r>
    </w:p>
    <w:p w14:paraId="6597899A" w14:textId="20DB608A" w:rsidR="00EE12EC" w:rsidRPr="00FF54DA" w:rsidRDefault="00EE12EC" w:rsidP="00FF54DA">
      <w:pPr>
        <w:rPr>
          <w:sz w:val="32"/>
          <w:szCs w:val="32"/>
        </w:rPr>
      </w:pPr>
      <w:r w:rsidRPr="00FF54DA">
        <w:rPr>
          <w:sz w:val="32"/>
          <w:szCs w:val="32"/>
        </w:rPr>
        <w:t>Report Format:</w:t>
      </w:r>
    </w:p>
    <w:p w14:paraId="0186D76E" w14:textId="3FDE2013" w:rsidR="00EE12EC" w:rsidRPr="00EE12EC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>Cover page:  Group member name</w:t>
      </w:r>
      <w:r>
        <w:rPr>
          <w:sz w:val="28"/>
        </w:rPr>
        <w:t xml:space="preserve">s, </w:t>
      </w:r>
      <w:r w:rsidRPr="00EE12EC">
        <w:rPr>
          <w:sz w:val="28"/>
        </w:rPr>
        <w:t>student numbers</w:t>
      </w:r>
      <w:r>
        <w:rPr>
          <w:sz w:val="28"/>
        </w:rPr>
        <w:t xml:space="preserve"> and group number (i.e. A05)</w:t>
      </w:r>
    </w:p>
    <w:p w14:paraId="2D033B74" w14:textId="5E5F9A2A" w:rsidR="00EE12EC" w:rsidRPr="00EE12EC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 xml:space="preserve">Page 1: Design calculations </w:t>
      </w:r>
      <w:r w:rsidR="00C359DF">
        <w:rPr>
          <w:sz w:val="28"/>
        </w:rPr>
        <w:t>(</w:t>
      </w:r>
      <w:r w:rsidRPr="00EE12EC">
        <w:rPr>
          <w:sz w:val="28"/>
        </w:rPr>
        <w:t>and free body diagrams</w:t>
      </w:r>
      <w:r w:rsidR="00C359DF">
        <w:rPr>
          <w:sz w:val="28"/>
        </w:rPr>
        <w:t>)</w:t>
      </w:r>
    </w:p>
    <w:p w14:paraId="700C9639" w14:textId="5F69C78B" w:rsidR="00EE12EC" w:rsidRPr="00EE12EC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 xml:space="preserve">Page 2: Design calculations </w:t>
      </w:r>
      <w:r w:rsidR="00C359DF">
        <w:rPr>
          <w:sz w:val="28"/>
        </w:rPr>
        <w:t>(</w:t>
      </w:r>
      <w:r w:rsidRPr="00EE12EC">
        <w:rPr>
          <w:sz w:val="28"/>
        </w:rPr>
        <w:t>and free body diagrams</w:t>
      </w:r>
      <w:r w:rsidR="00C359DF">
        <w:rPr>
          <w:sz w:val="28"/>
        </w:rPr>
        <w:t>)</w:t>
      </w:r>
    </w:p>
    <w:p w14:paraId="7526B9C4" w14:textId="12751430" w:rsidR="00F92684" w:rsidRPr="00F92684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 xml:space="preserve">Page 3: </w:t>
      </w:r>
      <w:r w:rsidR="00F92684">
        <w:rPr>
          <w:sz w:val="28"/>
        </w:rPr>
        <w:t>B</w:t>
      </w:r>
      <w:r w:rsidR="00F92684" w:rsidRPr="00EE12EC">
        <w:rPr>
          <w:sz w:val="28"/>
        </w:rPr>
        <w:t>ill of materials (table form)</w:t>
      </w:r>
    </w:p>
    <w:p w14:paraId="51CFC37F" w14:textId="7F2C4129" w:rsidR="00EE12EC" w:rsidRPr="00F92684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 xml:space="preserve">Page 4: </w:t>
      </w:r>
      <w:r w:rsidR="00F92684" w:rsidRPr="00EE12EC">
        <w:rPr>
          <w:sz w:val="28"/>
        </w:rPr>
        <w:t xml:space="preserve">Assembly drawing </w:t>
      </w:r>
    </w:p>
    <w:p w14:paraId="2A8BB05C" w14:textId="532B703C" w:rsidR="00EE12EC" w:rsidRDefault="00EE12EC" w:rsidP="00F92684">
      <w:pPr>
        <w:pStyle w:val="ListParagraph"/>
        <w:numPr>
          <w:ilvl w:val="0"/>
          <w:numId w:val="1"/>
        </w:numPr>
        <w:rPr>
          <w:sz w:val="28"/>
        </w:rPr>
      </w:pPr>
      <w:r w:rsidRPr="00EE12EC">
        <w:rPr>
          <w:sz w:val="28"/>
        </w:rPr>
        <w:t>Page 5: Detail</w:t>
      </w:r>
      <w:r w:rsidR="00F92684">
        <w:rPr>
          <w:sz w:val="28"/>
        </w:rPr>
        <w:t>ed part</w:t>
      </w:r>
      <w:r w:rsidRPr="00EE12EC">
        <w:rPr>
          <w:sz w:val="28"/>
        </w:rPr>
        <w:t xml:space="preserve"> drawings</w:t>
      </w:r>
    </w:p>
    <w:p w14:paraId="0D24E60F" w14:textId="07812DE0" w:rsidR="00F92684" w:rsidRPr="00EE12EC" w:rsidRDefault="00F92684" w:rsidP="00F92684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Page 6</w:t>
      </w:r>
      <w:r w:rsidRPr="00EE12EC">
        <w:rPr>
          <w:sz w:val="28"/>
        </w:rPr>
        <w:t>: Detail</w:t>
      </w:r>
      <w:r>
        <w:rPr>
          <w:sz w:val="28"/>
        </w:rPr>
        <w:t>ed part</w:t>
      </w:r>
      <w:r w:rsidRPr="00EE12EC">
        <w:rPr>
          <w:sz w:val="28"/>
        </w:rPr>
        <w:t xml:space="preserve"> drawings</w:t>
      </w:r>
    </w:p>
    <w:p w14:paraId="5B9A772F" w14:textId="7D419B4F" w:rsidR="00F92684" w:rsidRDefault="00F92684" w:rsidP="00F92684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Page 7</w:t>
      </w:r>
      <w:r w:rsidRPr="00EE12EC">
        <w:rPr>
          <w:sz w:val="28"/>
        </w:rPr>
        <w:t>: Detail</w:t>
      </w:r>
      <w:r>
        <w:rPr>
          <w:sz w:val="28"/>
        </w:rPr>
        <w:t>ed part</w:t>
      </w:r>
      <w:r w:rsidRPr="00EE12EC">
        <w:rPr>
          <w:sz w:val="28"/>
        </w:rPr>
        <w:t xml:space="preserve"> drawings</w:t>
      </w:r>
    </w:p>
    <w:p w14:paraId="09D28864" w14:textId="087E5EB7" w:rsidR="00F92684" w:rsidRPr="00EE12EC" w:rsidRDefault="00FF54DA" w:rsidP="00F92684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Page n: </w:t>
      </w:r>
      <w:r w:rsidRPr="00EE12EC">
        <w:rPr>
          <w:sz w:val="28"/>
        </w:rPr>
        <w:t>Detail</w:t>
      </w:r>
      <w:r>
        <w:rPr>
          <w:sz w:val="28"/>
        </w:rPr>
        <w:t>ed part</w:t>
      </w:r>
      <w:r w:rsidRPr="00EE12EC">
        <w:rPr>
          <w:sz w:val="28"/>
        </w:rPr>
        <w:t xml:space="preserve"> drawings</w:t>
      </w:r>
    </w:p>
    <w:p w14:paraId="22756809" w14:textId="2EE106E7" w:rsidR="00F92684" w:rsidRPr="00EE12EC" w:rsidRDefault="00F92684" w:rsidP="00F92684">
      <w:pPr>
        <w:pStyle w:val="ListParagraph"/>
        <w:rPr>
          <w:sz w:val="28"/>
        </w:rPr>
      </w:pPr>
      <w:r>
        <w:rPr>
          <w:sz w:val="28"/>
        </w:rPr>
        <w:t xml:space="preserve">     </w:t>
      </w:r>
    </w:p>
    <w:p w14:paraId="4F78C95A" w14:textId="77777777" w:rsidR="00EE12EC" w:rsidRPr="007E5147" w:rsidRDefault="00EE12EC" w:rsidP="00EE12EC">
      <w:pPr>
        <w:pStyle w:val="ListParagraph"/>
        <w:rPr>
          <w:sz w:val="28"/>
        </w:rPr>
      </w:pPr>
    </w:p>
    <w:sectPr w:rsidR="00EE12EC" w:rsidRPr="007E5147" w:rsidSect="00FF54DA">
      <w:pgSz w:w="12240" w:h="15840"/>
      <w:pgMar w:top="108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D143B"/>
    <w:multiLevelType w:val="hybridMultilevel"/>
    <w:tmpl w:val="A12CC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311981"/>
    <w:multiLevelType w:val="hybridMultilevel"/>
    <w:tmpl w:val="A650D5BE"/>
    <w:lvl w:ilvl="0" w:tplc="6854C5A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CD562D"/>
    <w:multiLevelType w:val="multilevel"/>
    <w:tmpl w:val="9EDABE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2s7AwMDM3NzI1sbRQ0lEKTi0uzszPAykwqgUAxisejCwAAAA="/>
  </w:docVars>
  <w:rsids>
    <w:rsidRoot w:val="00D640E7"/>
    <w:rsid w:val="000623A0"/>
    <w:rsid w:val="00126C7F"/>
    <w:rsid w:val="00174E12"/>
    <w:rsid w:val="001E6BCC"/>
    <w:rsid w:val="00301897"/>
    <w:rsid w:val="00335BC8"/>
    <w:rsid w:val="00345D06"/>
    <w:rsid w:val="00350000"/>
    <w:rsid w:val="00365667"/>
    <w:rsid w:val="004012D7"/>
    <w:rsid w:val="00413AD5"/>
    <w:rsid w:val="00586A0C"/>
    <w:rsid w:val="005F45ED"/>
    <w:rsid w:val="00637CCC"/>
    <w:rsid w:val="00680ED4"/>
    <w:rsid w:val="0075655A"/>
    <w:rsid w:val="00776C0C"/>
    <w:rsid w:val="007E5147"/>
    <w:rsid w:val="007F6C30"/>
    <w:rsid w:val="00812D75"/>
    <w:rsid w:val="008338C3"/>
    <w:rsid w:val="008432A0"/>
    <w:rsid w:val="00A44FEE"/>
    <w:rsid w:val="00A83867"/>
    <w:rsid w:val="00AB2EF9"/>
    <w:rsid w:val="00B52212"/>
    <w:rsid w:val="00C359DF"/>
    <w:rsid w:val="00C65E42"/>
    <w:rsid w:val="00D640E7"/>
    <w:rsid w:val="00DE1959"/>
    <w:rsid w:val="00E41DF2"/>
    <w:rsid w:val="00E53BC1"/>
    <w:rsid w:val="00E55569"/>
    <w:rsid w:val="00E75C21"/>
    <w:rsid w:val="00EE12EC"/>
    <w:rsid w:val="00F0588E"/>
    <w:rsid w:val="00F21CF1"/>
    <w:rsid w:val="00F92684"/>
    <w:rsid w:val="00FD6DAA"/>
    <w:rsid w:val="00FF5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3575B28"/>
  <w15:docId w15:val="{71EA9EA5-48FA-4EA5-9850-79C234879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E514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40E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E514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1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14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7E5147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87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3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5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3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989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380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9836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0597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38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67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4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0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57732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7243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mcmaster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8</TotalTime>
  <Pages>2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hid</dc:creator>
  <cp:lastModifiedBy>Vahid Ahsani</cp:lastModifiedBy>
  <cp:revision>3</cp:revision>
  <cp:lastPrinted>2020-10-08T17:02:00Z</cp:lastPrinted>
  <dcterms:created xsi:type="dcterms:W3CDTF">2020-10-08T17:02:00Z</dcterms:created>
  <dcterms:modified xsi:type="dcterms:W3CDTF">2020-10-08T19:57:00Z</dcterms:modified>
</cp:coreProperties>
</file>